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50E8" w:rsidRDefault="00ED74F5">
      <w:pPr>
        <w:pStyle w:val="Heading1"/>
      </w:pPr>
      <w:bookmarkStart w:id="0" w:name="propensity-score"/>
      <w:bookmarkEnd w:id="0"/>
      <w:r>
        <w:t>Propensity score</w:t>
      </w:r>
    </w:p>
    <w:p w:rsidR="00F050E8" w:rsidRDefault="00ED74F5">
      <w:pPr>
        <w:pStyle w:val="FirstParagraph"/>
      </w:pPr>
      <w:r>
        <w:t>November 27, 2017</w:t>
      </w:r>
    </w:p>
    <w:p w:rsidR="00F050E8" w:rsidRDefault="00ED74F5">
      <w:pPr>
        <w:pStyle w:val="Heading2"/>
      </w:pPr>
      <w:bookmarkStart w:id="1" w:name="description-of-model"/>
      <w:bookmarkEnd w:id="1"/>
      <w:r>
        <w:t>Description of model</w:t>
      </w:r>
    </w:p>
    <w:p w:rsidR="00F050E8" w:rsidRDefault="00ED74F5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modelPropensityScore.sas</w:t>
        </w:r>
      </w:hyperlink>
      <w:r>
        <w:t xml:space="preserve"> script for details on model.</w:t>
      </w:r>
    </w:p>
    <w:p w:rsidR="00F050E8" w:rsidRDefault="00ED74F5">
      <w:pPr>
        <w:pStyle w:val="BodyText"/>
      </w:pPr>
      <w:r>
        <w:t xml:space="preserve">The propensity of exposure to the three treatments: TNF, DMARD, and NSAID or no exposure, was modeled using a multinomial logistic regression model (SAS </w:t>
      </w:r>
      <w:r>
        <w:rPr>
          <w:rStyle w:val="VerbatimChar"/>
        </w:rPr>
        <w:t>proc logistic</w:t>
      </w:r>
      <w:r>
        <w:t xml:space="preserve">). The link function used was a generalized logit. TNF exposure was used as the reference </w:t>
      </w:r>
      <w:r>
        <w:t>exposure.</w:t>
      </w:r>
    </w:p>
    <w:p w:rsidR="00F050E8" w:rsidRDefault="00ED74F5">
      <w:pPr>
        <w:pStyle w:val="BodyText"/>
      </w:pPr>
      <w:r>
        <w:t>Included independent variables:</w:t>
      </w:r>
    </w:p>
    <w:tbl>
      <w:tblPr>
        <w:tblW w:w="0" w:type="auto"/>
        <w:tblLook w:val="07E0" w:firstRow="1" w:lastRow="1" w:firstColumn="1" w:lastColumn="1" w:noHBand="1" w:noVBand="1"/>
      </w:tblPr>
      <w:tblGrid>
        <w:gridCol w:w="1806"/>
        <w:gridCol w:w="5204"/>
      </w:tblGrid>
      <w:tr w:rsidR="00F050E8" w:rsidTr="00821C8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</w:pPr>
            <w:r>
              <w:t>Description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Categorized; &lt;19, 19-29, 30-39, 40-49, 50-59, 60-69, 70+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Male, Female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Amyloidosis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Amyloidosis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AortInsuffRegurg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Aortic Insufficiency/Aortic Regurgitation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ApicalPulmFib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Apical Pulmonary fibrosis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CaudaEquina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Cauda Equina syndrome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VertFrac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Clinical vertebral fracture (any prior to expos</w:t>
            </w:r>
            <w:r>
              <w:t>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ConductBlock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Conduction Block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CrohnsDis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Crohnâ€™s Disease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HematCa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Hematologic Cancer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HospI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Hospitalized infection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IgANeph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gA nephropathy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InterstLungDis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terstitial lung disease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MI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Myocardial infarction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NephSyn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ephrotic syndrome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NMSC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 xml:space="preserve">Non Melanoma Skin Cancer (any </w:t>
            </w:r>
            <w:r>
              <w:t>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NonVertOsFrac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on-vertebral osteoporotic fracture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OppI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Opportunistic infection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Psoriasis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Psoriasis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PSA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Psoriatic arthritis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RestrictLungDis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Restrictive lung disease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SolidCa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Solid Cancer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SpinalCordComp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Spinal Cord compression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UlcerColitis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Ulcerative Colitis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Uveitis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Uveitis (any prior to exposure)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Diabetes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iabetes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HT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Hypertention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MetabSyn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Metabolic syndrome</w:t>
            </w:r>
          </w:p>
        </w:tc>
      </w:tr>
      <w:tr w:rsidR="00F050E8" w:rsidTr="00821C8C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indNAFattyLiverDis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on-alcoholic fatty liver disease</w:t>
            </w:r>
          </w:p>
        </w:tc>
      </w:tr>
    </w:tbl>
    <w:p w:rsidR="00F050E8" w:rsidRDefault="00ED74F5">
      <w:pPr>
        <w:pStyle w:val="BodyText"/>
      </w:pPr>
      <w:r>
        <w:t xml:space="preserve">Model output is probability of exposure to TNF, DMARD, and NSAID or no exposure. </w:t>
      </w:r>
      <w:r>
        <w:t>For our purposes, we focus only on the propensity for TNF exposure.</w:t>
      </w:r>
    </w:p>
    <w:p w:rsidR="00F050E8" w:rsidRDefault="00ED74F5">
      <w:pPr>
        <w:pStyle w:val="BodyText"/>
      </w:pPr>
      <w:r>
        <w:t>Model estimation was performed separately for the 3 data sources: MPCD, Marketscan, and Medicare. Independent variables were excluded from model estimation if they led to unstable estimate</w:t>
      </w:r>
      <w:r>
        <w:t xml:space="preserve">s when included in data source-specific models. This can occur if the </w:t>
      </w:r>
      <w:r>
        <w:lastRenderedPageBreak/>
        <w:t>covariate is so rare that zero records with this covariate appear in the model estimation cohort.</w:t>
      </w:r>
    </w:p>
    <w:p w:rsidR="00F050E8" w:rsidRDefault="00ED74F5">
      <w:pPr>
        <w:pStyle w:val="BodyText"/>
      </w:pPr>
      <w:r>
        <w:t xml:space="preserve">The common support region lower bound is the maximum of the lowest TNF propensity score </w:t>
      </w:r>
      <w:r>
        <w:t>among the 3 exposure groups. The common support region upper bound is the minimum of the greatest TNF propensity score among the 3 exposure groups.</w:t>
      </w:r>
    </w:p>
    <w:p w:rsidR="00F050E8" w:rsidRDefault="00ED74F5">
      <w:pPr>
        <w:pStyle w:val="BodyText"/>
      </w:pPr>
      <w:r>
        <w:t>To check covariate balance, subjects are partitioned into deciles defined by the TNF propensity score, regar</w:t>
      </w:r>
      <w:r>
        <w:t>dless of true exposure. Model covariates are plotted on the y-axis in relation to TNF propensity decile on the x-axis. Comparisons are made between exposure groups to check for balance.</w:t>
      </w:r>
    </w:p>
    <w:p w:rsidR="00F050E8" w:rsidRDefault="00ED74F5">
      <w:pPr>
        <w:pStyle w:val="BodyText"/>
      </w:pPr>
      <w:r>
        <w:t>Inverse probability treatment weight (IPTW) for TNF exposure was calcu</w:t>
      </w:r>
      <w:r>
        <w:t>lated as</w:t>
      </w:r>
    </w:p>
    <w:p w:rsidR="00F050E8" w:rsidRDefault="00ED74F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P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N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groupChr>
                    <m:groupChrPr>
                      <m:chr m:val="^"/>
                      <m:pos m:val="top"/>
                      <m:vertJc m:val="bot"/>
                      <m:ctrlPr>
                        <w:rPr>
                          <w:rFonts w:ascii="Cambria Math" w:hAnsi="Cambria Math"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groupCh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groupChr>
                    <m:groupChrPr>
                      <m:chr m:val="^"/>
                      <m:pos m:val="top"/>
                      <m:vertJc m:val="bot"/>
                      <m:ctrlPr>
                        <w:rPr>
                          <w:rFonts w:ascii="Cambria Math" w:hAnsi="Cambria Math"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groupCh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NF</m:t>
                  </m:r>
                </m:sub>
              </m:sSub>
            </m:den>
          </m:f>
        </m:oMath>
      </m:oMathPara>
    </w:p>
    <w:p w:rsidR="00F050E8" w:rsidRDefault="00ED74F5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NF</m:t>
            </m:r>
          </m:sub>
        </m:sSub>
      </m:oMath>
      <w:r>
        <w:t xml:space="preserve"> is a 0/1 indicator for TNF exposure.</w:t>
      </w:r>
    </w:p>
    <w:p w:rsidR="00F050E8" w:rsidRDefault="00ED74F5">
      <w:pPr>
        <w:pStyle w:val="BodyText"/>
      </w:pPr>
      <w:r>
        <w:t xml:space="preserve">Stabilized IPTW are calculated as described in Austin, P. C., and Stuart, E. A. (2015) Moving towards best practice when using inverse probability of treatment </w:t>
      </w:r>
      <w:r>
        <w:t xml:space="preserve">weighting (IPTW) using the propensity score to estimate causal treatment effects in observational studies. Statist. Med., 34: 3661â€“3679. doi: </w:t>
      </w:r>
      <w:hyperlink r:id="rId8">
        <w:r>
          <w:rPr>
            <w:rStyle w:val="Hyperlink"/>
          </w:rPr>
          <w:t>10.1002/sim.6607</w:t>
        </w:r>
      </w:hyperlink>
      <w:r>
        <w:t>.</w:t>
      </w:r>
    </w:p>
    <w:p w:rsidR="00F050E8" w:rsidRDefault="00ED74F5">
      <w:pPr>
        <w:pStyle w:val="Heading2"/>
      </w:pPr>
      <w:bookmarkStart w:id="2" w:name="import-data-sets"/>
      <w:bookmarkEnd w:id="2"/>
      <w:r>
        <w:t>Import data se</w:t>
      </w:r>
      <w:r>
        <w:t>ts</w:t>
      </w:r>
    </w:p>
    <w:p w:rsidR="00F050E8" w:rsidRDefault="00ED74F5">
      <w:pPr>
        <w:pStyle w:val="FirstParagraph"/>
      </w:pPr>
      <w:r>
        <w:t xml:space="preserve">Read deidentified propensity score data. Data was created by </w:t>
      </w:r>
      <w:hyperlink r:id="rId9">
        <w:r>
          <w:rPr>
            <w:rStyle w:val="Hyperlink"/>
          </w:rPr>
          <w:t>modelPropensityScore.sas</w:t>
        </w:r>
      </w:hyperlink>
      <w:r>
        <w:t>.</w:t>
      </w:r>
    </w:p>
    <w:p w:rsidR="00F050E8" w:rsidRDefault="00ED74F5">
      <w:pPr>
        <w:pStyle w:val="Compact"/>
        <w:numPr>
          <w:ilvl w:val="0"/>
          <w:numId w:val="3"/>
        </w:numPr>
      </w:pPr>
      <w:r>
        <w:t xml:space="preserve">Image files saved as </w:t>
      </w:r>
      <w:hyperlink r:id="rId10">
        <w:r>
          <w:rPr>
            <w:rStyle w:val="Hyperlink"/>
          </w:rPr>
          <w:t>PNG</w:t>
        </w:r>
      </w:hyperlink>
      <w:r>
        <w:t xml:space="preserve">, </w:t>
      </w:r>
      <w:hyperlink r:id="rId11">
        <w:r>
          <w:rPr>
            <w:rStyle w:val="Hyperlink"/>
          </w:rPr>
          <w:t>SVG</w:t>
        </w:r>
      </w:hyperlink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 descr="Densities propensity scor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densityP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p w:rsidR="00F050E8" w:rsidRDefault="00ED74F5">
      <w:pPr>
        <w:pStyle w:val="ImageCaption"/>
      </w:pPr>
      <w:r>
        <w:t>Densities propensity scores.png</w:t>
      </w:r>
    </w:p>
    <w:p w:rsidR="00F050E8" w:rsidRDefault="00F050E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779"/>
        <w:gridCol w:w="1489"/>
        <w:gridCol w:w="1912"/>
        <w:gridCol w:w="715"/>
        <w:gridCol w:w="708"/>
        <w:gridCol w:w="733"/>
        <w:gridCol w:w="950"/>
        <w:gridCol w:w="974"/>
      </w:tblGrid>
      <w:tr w:rsidR="00F050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</w:pPr>
            <w:r>
              <w:t>indCommonSupp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</w:pPr>
            <w:r>
              <w:t>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  <w:jc w:val="right"/>
            </w:pPr>
            <w:r>
              <w:t>min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  <w:jc w:val="right"/>
            </w:pPr>
            <w:r>
              <w:t>max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  <w:jc w:val="right"/>
            </w:pPr>
            <w:r>
              <w:t>minIPT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  <w:jc w:val="right"/>
            </w:pPr>
            <w:r>
              <w:t>maxIPTW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96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.041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.189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.018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88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8.512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297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84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.19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45.123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771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84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6.265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3928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4.567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NA</w:t>
            </w:r>
          </w:p>
        </w:tc>
      </w:tr>
    </w:tbl>
    <w:p w:rsidR="00F050E8" w:rsidRDefault="00F050E8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489"/>
        <w:gridCol w:w="2506"/>
        <w:gridCol w:w="2491"/>
      </w:tblGrid>
      <w:tr w:rsidR="00F050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  <w:jc w:val="right"/>
            </w:pPr>
            <w:r>
              <w:t>commonSupportLowerBo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  <w:jc w:val="right"/>
            </w:pPr>
            <w:r>
              <w:t>commonSupportUpperBound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221618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8403839</w:t>
            </w:r>
          </w:p>
        </w:tc>
      </w:tr>
    </w:tbl>
    <w:p w:rsidR="00F050E8" w:rsidRDefault="00ED74F5">
      <w:pPr>
        <w:pStyle w:val="Heading2"/>
      </w:pPr>
      <w:bookmarkStart w:id="4" w:name="covariate-balance"/>
      <w:bookmarkEnd w:id="4"/>
      <w:r>
        <w:lastRenderedPageBreak/>
        <w:t>Covariate balance</w:t>
      </w:r>
    </w:p>
    <w:p w:rsidR="00F050E8" w:rsidRDefault="00ED74F5">
      <w:pPr>
        <w:pStyle w:val="FirstParagraph"/>
      </w:pPr>
      <w:r>
        <w:t>Include only episodes with propensity scores in the common support region.</w:t>
      </w:r>
    </w:p>
    <w:p w:rsidR="00F050E8" w:rsidRDefault="00ED74F5">
      <w:pPr>
        <w:pStyle w:val="BodyText"/>
      </w:pPr>
      <w:r>
        <w:rPr>
          <w:b/>
        </w:rPr>
        <w:t>Propensity of TNF.</w:t>
      </w:r>
      <w:r>
        <w:t xml:space="preserve"> </w:t>
      </w:r>
      <w:r>
        <w:t>Create propensity score decile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89"/>
        <w:gridCol w:w="1912"/>
        <w:gridCol w:w="867"/>
        <w:gridCol w:w="615"/>
        <w:gridCol w:w="552"/>
        <w:gridCol w:w="552"/>
      </w:tblGrid>
      <w:tr w:rsidR="00F050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</w:pPr>
            <w:r>
              <w:t>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  <w:jc w:val="right"/>
            </w:pPr>
            <w:r>
              <w:t>psDec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050E8" w:rsidRDefault="00ED74F5">
            <w:pPr>
              <w:pStyle w:val="Compact"/>
              <w:jc w:val="right"/>
            </w:pPr>
            <w:r>
              <w:t>max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314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6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39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9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70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3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96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7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98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0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36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5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83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9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668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2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200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5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274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84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54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6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78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9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705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3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995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7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768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0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85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5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851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9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63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2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64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5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941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84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525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6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4711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9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4636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3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4711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7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352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0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381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5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395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9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302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2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3327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5</w:t>
            </w:r>
          </w:p>
        </w:tc>
      </w:tr>
      <w:tr w:rsidR="00F050E8"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2316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:rsidR="00F050E8" w:rsidRDefault="00ED74F5">
            <w:pPr>
              <w:pStyle w:val="Compact"/>
              <w:jc w:val="right"/>
            </w:pPr>
            <w:r>
              <w:t>0.78</w:t>
            </w:r>
          </w:p>
        </w:tc>
      </w:tr>
    </w:tbl>
    <w:p w:rsidR="00F050E8" w:rsidRDefault="00F050E8">
      <w:pPr>
        <w:pStyle w:val="BodyText"/>
      </w:pPr>
    </w:p>
    <w:p w:rsidR="00F050E8" w:rsidRDefault="00ED74F5">
      <w:pPr>
        <w:pStyle w:val="Heading3"/>
      </w:pPr>
      <w:bookmarkStart w:id="5" w:name="demographic-characteristics"/>
      <w:bookmarkEnd w:id="5"/>
      <w:r>
        <w:lastRenderedPageBreak/>
        <w:t>Demographic characteristics</w:t>
      </w:r>
    </w:p>
    <w:p w:rsidR="00F050E8" w:rsidRDefault="00ED74F5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 descr="covarBalGend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Gender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Gender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covarBal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g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Age.png</w:t>
      </w:r>
    </w:p>
    <w:p w:rsidR="00F050E8" w:rsidRDefault="00ED74F5">
      <w:pPr>
        <w:pStyle w:val="Heading3"/>
      </w:pPr>
      <w:bookmarkStart w:id="6" w:name="other-covariates"/>
      <w:bookmarkEnd w:id="6"/>
      <w:r>
        <w:lastRenderedPageBreak/>
        <w:t>Other covariates</w:t>
      </w:r>
    </w:p>
    <w:p w:rsidR="00F050E8" w:rsidRDefault="00ED74F5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" name="Picture" descr="covarBalDiabet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Diabete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Diabetes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covarBalH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HT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covarBalMetabSy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MetabSy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MetabSyn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covarBalNAFattyLiver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AFattyLiverDi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NAFattyLiverDis.png</w:t>
      </w:r>
    </w:p>
    <w:p w:rsidR="00F050E8" w:rsidRDefault="00ED74F5">
      <w:pPr>
        <w:pStyle w:val="Heading3"/>
      </w:pPr>
      <w:bookmarkStart w:id="7" w:name="comorbidities"/>
      <w:bookmarkEnd w:id="7"/>
      <w:r>
        <w:lastRenderedPageBreak/>
        <w:t>Comorbidities</w:t>
      </w:r>
    </w:p>
    <w:p w:rsidR="00F050E8" w:rsidRDefault="00ED74F5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8" name="Picture" descr="covarBalHematC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ematCa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HematCa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covarBalNMS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MSC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NMSC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covarBalSolidC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SolidCa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SolidCa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covarBalAortInsuffRegur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ortInsuffRegurg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AortInsuffRegurg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covarBalConductBlock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onductBlock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ConductBlock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covarBalMI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MI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MI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covarBalHospInf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ospInf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HospInf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covarBalOppInf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OppInf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OppInf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covarBalAmyloidos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myloidosis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Amyloidosis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 descr="covarBalIgANep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gANeph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IgANeph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covarBalNephSy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ephSyn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NephSyn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 descr="covarBalApicalPulmFib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picalPulmFib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ApicalPulmFib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covarBalInterstLung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nterstLungDis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InterstLungDis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covarBalRestrictLung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estrictLungDis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RestrictLungDis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covarBalCaudaEquin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audaEquina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CaudaEquina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covarBalSpinalCordComp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SpinalCordComp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SpinalCordComp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4" name="Picture" descr="covarBalVertFra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VertFrac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</w:t>
      </w:r>
      <w:r>
        <w:t>ovarBalVertFrac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5" name="Picture" descr="covarBalNonVertOsFra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onVertOsFrac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NonVertOsFrac.png</w:t>
      </w:r>
    </w:p>
    <w:p w:rsidR="00F050E8" w:rsidRDefault="00ED74F5">
      <w:pPr>
        <w:pStyle w:val="Heading3"/>
      </w:pPr>
      <w:bookmarkStart w:id="8" w:name="extra-articular-manifestations-eams"/>
      <w:bookmarkEnd w:id="8"/>
      <w:r>
        <w:lastRenderedPageBreak/>
        <w:t>Extra-articular manifestations (EAMs)</w:t>
      </w:r>
    </w:p>
    <w:p w:rsidR="00F050E8" w:rsidRDefault="00ED74F5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" name="Picture" descr="covarBalCrohns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rohnsDis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CrohnsDis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7" name="Picture" descr="covarBalUlcerColit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UlcerColitis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UlcerColitis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8" name="Picture" descr="covarBalPsorias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Psoriasis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Psoriasis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9" name="Picture" descr="covarBalPS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PSA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PSA.png</w:t>
      </w:r>
    </w:p>
    <w:p w:rsidR="00F050E8" w:rsidRDefault="00ED74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0" name="Picture" descr="covarBalUveit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Uveitis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E8" w:rsidRDefault="00ED74F5">
      <w:pPr>
        <w:pStyle w:val="ImageCaption"/>
      </w:pPr>
      <w:r>
        <w:t>covarBalUveitis.png</w:t>
      </w:r>
    </w:p>
    <w:sectPr w:rsidR="00F050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D74F5" w:rsidRDefault="00ED74F5">
      <w:pPr>
        <w:spacing w:after="0"/>
      </w:pPr>
      <w:r>
        <w:separator/>
      </w:r>
    </w:p>
  </w:endnote>
  <w:endnote w:type="continuationSeparator" w:id="0">
    <w:p w:rsidR="00ED74F5" w:rsidRDefault="00ED74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D74F5" w:rsidRDefault="00ED74F5">
      <w:r>
        <w:separator/>
      </w:r>
    </w:p>
  </w:footnote>
  <w:footnote w:type="continuationSeparator" w:id="0">
    <w:p w:rsidR="00ED74F5" w:rsidRDefault="00ED74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F7418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DA8273"/>
    <w:multiLevelType w:val="multilevel"/>
    <w:tmpl w:val="BE124E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04D2BD"/>
    <w:multiLevelType w:val="multilevel"/>
    <w:tmpl w:val="FA786A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21C8C"/>
    <w:rsid w:val="008D58E9"/>
    <w:rsid w:val="008D6863"/>
    <w:rsid w:val="00B86B75"/>
    <w:rsid w:val="00BC48D5"/>
    <w:rsid w:val="00C36279"/>
    <w:rsid w:val="00E315A3"/>
    <w:rsid w:val="00ED74F5"/>
    <w:rsid w:val="00F050E8"/>
    <w:rsid w:val="00F141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81BA76-4880-4A1A-ADCC-10285AD91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21C8C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sim.6607/abstract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fontTable" Target="fontTable.xml"/><Relationship Id="rId7" Type="http://schemas.openxmlformats.org/officeDocument/2006/relationships/hyperlink" Target="../scripts/modelPropensityScore.sas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../figures/densityPS.svg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yperlink" Target="../figures/densityPS.png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hyperlink" Target="../scripts/modelPropensityScore.sa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30</Words>
  <Characters>5875</Characters>
  <Application>Microsoft Office Word</Application>
  <DocSecurity>0</DocSecurity>
  <Lines>48</Lines>
  <Paragraphs>13</Paragraphs>
  <ScaleCrop>false</ScaleCrop>
  <Company>OHSU</Company>
  <LinksUpToDate>false</LinksUpToDate>
  <CharactersWithSpaces>6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enjamin Chan</cp:lastModifiedBy>
  <cp:revision>5</cp:revision>
  <dcterms:created xsi:type="dcterms:W3CDTF">2017-11-27T23:05:00Z</dcterms:created>
  <dcterms:modified xsi:type="dcterms:W3CDTF">2017-11-27T23:11:00Z</dcterms:modified>
</cp:coreProperties>
</file>